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Björn Svens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